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B854A6" w14:textId="55AC49BB" w:rsidR="00B71C1A" w:rsidRPr="00704571" w:rsidRDefault="00B71C1A" w:rsidP="008C5025">
      <w:pPr>
        <w:spacing w:after="0" w:line="265" w:lineRule="auto"/>
        <w:ind w:left="106" w:right="91" w:hanging="10"/>
        <w:jc w:val="center"/>
        <w:rPr>
          <w:rFonts w:ascii="Lucida Handwriting" w:eastAsia="Courier New" w:hAnsi="Lucida Handwriting" w:cs="Courier New"/>
          <w:b/>
          <w:color w:val="222A35" w:themeColor="text2" w:themeShade="80"/>
        </w:rPr>
      </w:pPr>
    </w:p>
    <w:p w14:paraId="3324C081" w14:textId="55EAE1FE" w:rsidR="007C73FE" w:rsidRPr="000A40E4" w:rsidRDefault="00C1603D" w:rsidP="009B254A">
      <w:pPr>
        <w:spacing w:after="0" w:line="265" w:lineRule="auto"/>
        <w:ind w:left="106" w:right="91" w:hanging="10"/>
        <w:jc w:val="center"/>
        <w:rPr>
          <w:rFonts w:ascii="Lucida Handwriting" w:eastAsia="Courier New" w:hAnsi="Lucida Handwriting" w:cs="Courier New"/>
          <w:b/>
          <w:color w:val="2F5496" w:themeColor="accent5" w:themeShade="BF"/>
        </w:rPr>
      </w:pPr>
      <w:r w:rsidRPr="000A40E4">
        <w:rPr>
          <w:rFonts w:ascii="Lucida Handwriting" w:eastAsia="Courier New" w:hAnsi="Lucida Handwriting" w:cs="Courier New"/>
          <w:b/>
          <w:color w:val="auto"/>
        </w:rPr>
        <w:t xml:space="preserve"> </w:t>
      </w:r>
      <w:r w:rsidR="000A40E4" w:rsidRPr="000A40E4">
        <w:rPr>
          <w:rFonts w:ascii="Lucida Handwriting" w:eastAsia="Courier New" w:hAnsi="Lucida Handwriting" w:cs="Courier New"/>
          <w:b/>
          <w:color w:val="2F5496" w:themeColor="accent5" w:themeShade="BF"/>
        </w:rPr>
        <w:t>Mother’s Day</w:t>
      </w:r>
      <w:r w:rsidR="00103E82" w:rsidRPr="000A40E4">
        <w:rPr>
          <w:rFonts w:ascii="Lucida Handwriting" w:eastAsia="Courier New" w:hAnsi="Lucida Handwriting" w:cs="Courier New"/>
          <w:b/>
          <w:color w:val="2F5496" w:themeColor="accent5" w:themeShade="BF"/>
        </w:rPr>
        <w:t xml:space="preserve"> Menu</w:t>
      </w:r>
    </w:p>
    <w:p w14:paraId="2EECAB03" w14:textId="77777777" w:rsidR="000A40E4" w:rsidRPr="000A40E4" w:rsidRDefault="000A40E4" w:rsidP="009B254A">
      <w:pPr>
        <w:spacing w:after="0" w:line="265" w:lineRule="auto"/>
        <w:ind w:left="106" w:right="91" w:hanging="10"/>
        <w:jc w:val="center"/>
        <w:rPr>
          <w:rFonts w:ascii="Lucida Handwriting" w:eastAsia="Courier New" w:hAnsi="Lucida Handwriting" w:cs="Courier New"/>
          <w:b/>
          <w:color w:val="2F5496" w:themeColor="accent5" w:themeShade="BF"/>
        </w:rPr>
      </w:pPr>
    </w:p>
    <w:p w14:paraId="5E65234E" w14:textId="4ACF73C6" w:rsidR="008C5025" w:rsidRPr="000A40E4" w:rsidRDefault="00035230" w:rsidP="00895D41">
      <w:pPr>
        <w:spacing w:after="0" w:line="265" w:lineRule="auto"/>
        <w:ind w:right="91"/>
        <w:rPr>
          <w:rFonts w:ascii="Lucida Handwriting" w:eastAsia="Courier New" w:hAnsi="Lucida Handwriting" w:cs="Courier New"/>
          <w:b/>
          <w:color w:val="2F5496" w:themeColor="accent5" w:themeShade="BF"/>
        </w:rPr>
      </w:pPr>
      <w:r w:rsidRPr="000A40E4">
        <w:rPr>
          <w:rFonts w:ascii="Lucida Handwriting" w:eastAsia="Courier New" w:hAnsi="Lucida Handwriting" w:cs="Courier New"/>
          <w:b/>
          <w:color w:val="2F5496" w:themeColor="accent5" w:themeShade="BF"/>
        </w:rPr>
        <w:t xml:space="preserve"> </w:t>
      </w:r>
    </w:p>
    <w:p w14:paraId="75773C48" w14:textId="788D13E2" w:rsidR="00E91784" w:rsidRPr="000A40E4" w:rsidRDefault="0033379E" w:rsidP="0079137D">
      <w:pPr>
        <w:spacing w:after="0" w:line="249" w:lineRule="auto"/>
        <w:jc w:val="center"/>
        <w:rPr>
          <w:rFonts w:ascii="Lucida Handwriting" w:eastAsia="Courier New" w:hAnsi="Lucida Handwriting" w:cs="Courier New"/>
          <w:b/>
          <w:color w:val="2F5496" w:themeColor="accent5" w:themeShade="BF"/>
        </w:rPr>
      </w:pPr>
      <w:r w:rsidRPr="000A40E4">
        <w:rPr>
          <w:rFonts w:ascii="Lucida Handwriting" w:eastAsia="Courier New" w:hAnsi="Lucida Handwriting" w:cs="Courier New"/>
          <w:b/>
          <w:color w:val="2F5496" w:themeColor="accent5" w:themeShade="BF"/>
        </w:rPr>
        <w:t xml:space="preserve"> </w:t>
      </w:r>
      <w:r w:rsidR="00CA0D11" w:rsidRPr="000A40E4">
        <w:rPr>
          <w:rFonts w:ascii="Lucida Handwriting" w:eastAsia="Courier New" w:hAnsi="Lucida Handwriting" w:cs="Courier New"/>
          <w:b/>
          <w:color w:val="2F5496" w:themeColor="accent5" w:themeShade="BF"/>
        </w:rPr>
        <w:t xml:space="preserve">Prawn &amp; </w:t>
      </w:r>
      <w:r w:rsidR="000A40E4" w:rsidRPr="000A40E4">
        <w:rPr>
          <w:rFonts w:ascii="Lucida Handwriting" w:eastAsia="Courier New" w:hAnsi="Lucida Handwriting" w:cs="Courier New"/>
          <w:b/>
          <w:color w:val="2F5496" w:themeColor="accent5" w:themeShade="BF"/>
        </w:rPr>
        <w:t>smoked salmon</w:t>
      </w:r>
      <w:r w:rsidR="001F65A7" w:rsidRPr="000A40E4">
        <w:rPr>
          <w:rFonts w:ascii="Lucida Handwriting" w:eastAsia="Courier New" w:hAnsi="Lucida Handwriting" w:cs="Courier New"/>
          <w:b/>
          <w:color w:val="2F5496" w:themeColor="accent5" w:themeShade="BF"/>
        </w:rPr>
        <w:t xml:space="preserve"> cocktail, with Marie rose sauce</w:t>
      </w:r>
    </w:p>
    <w:p w14:paraId="3CA6FC72" w14:textId="6D2F7495" w:rsidR="003E663B" w:rsidRPr="000A40E4" w:rsidRDefault="003E663B" w:rsidP="0079137D">
      <w:pPr>
        <w:spacing w:after="0" w:line="249" w:lineRule="auto"/>
        <w:jc w:val="center"/>
        <w:rPr>
          <w:rFonts w:ascii="Lucida Handwriting" w:eastAsia="Courier New" w:hAnsi="Lucida Handwriting" w:cs="Courier New"/>
          <w:b/>
          <w:color w:val="2F5496" w:themeColor="accent5" w:themeShade="BF"/>
        </w:rPr>
      </w:pPr>
    </w:p>
    <w:p w14:paraId="509869CB" w14:textId="2D71EAA7" w:rsidR="003E663B" w:rsidRPr="000A40E4" w:rsidRDefault="003E663B" w:rsidP="0079137D">
      <w:pPr>
        <w:spacing w:after="0" w:line="249" w:lineRule="auto"/>
        <w:jc w:val="center"/>
        <w:rPr>
          <w:rFonts w:ascii="Lucida Handwriting" w:eastAsia="Courier New" w:hAnsi="Lucida Handwriting" w:cs="Courier New"/>
          <w:b/>
          <w:color w:val="2F5496" w:themeColor="accent5" w:themeShade="BF"/>
        </w:rPr>
      </w:pPr>
      <w:r w:rsidRPr="000A40E4">
        <w:rPr>
          <w:rFonts w:ascii="Lucida Handwriting" w:eastAsia="Courier New" w:hAnsi="Lucida Handwriting" w:cs="Courier New"/>
          <w:b/>
          <w:color w:val="2F5496" w:themeColor="accent5" w:themeShade="BF"/>
        </w:rPr>
        <w:t>D</w:t>
      </w:r>
      <w:r w:rsidR="001F65A7" w:rsidRPr="000A40E4">
        <w:rPr>
          <w:rFonts w:ascii="Lucida Handwriting" w:eastAsia="Courier New" w:hAnsi="Lucida Handwriting" w:cs="Courier New"/>
          <w:b/>
          <w:color w:val="2F5496" w:themeColor="accent5" w:themeShade="BF"/>
        </w:rPr>
        <w:t>uck spring rolls, with hoisin sauce</w:t>
      </w:r>
    </w:p>
    <w:p w14:paraId="298C9592" w14:textId="6ABF045C" w:rsidR="00376A62" w:rsidRPr="000A40E4" w:rsidRDefault="00376A62" w:rsidP="004D3C64">
      <w:pPr>
        <w:spacing w:after="0" w:line="249" w:lineRule="auto"/>
        <w:jc w:val="center"/>
        <w:rPr>
          <w:rFonts w:ascii="Lucida Handwriting" w:eastAsia="Courier New" w:hAnsi="Lucida Handwriting" w:cs="Courier New"/>
          <w:b/>
          <w:color w:val="2F5496" w:themeColor="accent5" w:themeShade="BF"/>
        </w:rPr>
      </w:pPr>
    </w:p>
    <w:p w14:paraId="2DC82D8A" w14:textId="0E7B135F" w:rsidR="003E1EBC" w:rsidRPr="000A40E4" w:rsidRDefault="00EE3E7F" w:rsidP="00110359">
      <w:pPr>
        <w:spacing w:after="0" w:line="265" w:lineRule="auto"/>
        <w:ind w:left="106" w:right="86" w:hanging="10"/>
        <w:jc w:val="center"/>
        <w:rPr>
          <w:rFonts w:ascii="Lucida Handwriting" w:eastAsia="Courier New" w:hAnsi="Lucida Handwriting" w:cs="Courier New"/>
          <w:b/>
          <w:color w:val="2F5496" w:themeColor="accent5" w:themeShade="BF"/>
        </w:rPr>
      </w:pPr>
      <w:r w:rsidRPr="000A40E4">
        <w:rPr>
          <w:rFonts w:ascii="Lucida Handwriting" w:eastAsia="Courier New" w:hAnsi="Lucida Handwriting" w:cs="Courier New"/>
          <w:b/>
          <w:color w:val="2F5496" w:themeColor="accent5" w:themeShade="BF"/>
        </w:rPr>
        <w:t xml:space="preserve">             </w:t>
      </w:r>
    </w:p>
    <w:p w14:paraId="7387C5FF" w14:textId="7B6F8DD3" w:rsidR="003E135F" w:rsidRPr="000A40E4" w:rsidRDefault="000A40E4" w:rsidP="00704571">
      <w:pPr>
        <w:spacing w:after="0" w:line="265" w:lineRule="auto"/>
        <w:ind w:left="106" w:right="86" w:hanging="10"/>
        <w:jc w:val="center"/>
        <w:rPr>
          <w:rFonts w:ascii="Lucida Handwriting" w:eastAsia="Courier New" w:hAnsi="Lucida Handwriting" w:cs="Courier New"/>
          <w:b/>
          <w:color w:val="2F5496" w:themeColor="accent5" w:themeShade="BF"/>
        </w:rPr>
      </w:pPr>
      <w:r w:rsidRPr="000A40E4">
        <w:rPr>
          <w:rFonts w:ascii="Lucida Handwriting" w:eastAsia="Courier New" w:hAnsi="Lucida Handwriting" w:cs="Courier New"/>
          <w:b/>
          <w:color w:val="2F5496" w:themeColor="accent5" w:themeShade="BF"/>
        </w:rPr>
        <w:t>Farm house &amp; mushroom pate, with sough dough crackers</w:t>
      </w:r>
    </w:p>
    <w:p w14:paraId="7B250A32" w14:textId="77777777" w:rsidR="00704571" w:rsidRPr="000A40E4" w:rsidRDefault="00704571" w:rsidP="00704571">
      <w:pPr>
        <w:spacing w:after="0" w:line="265" w:lineRule="auto"/>
        <w:ind w:left="106" w:right="86" w:hanging="10"/>
        <w:jc w:val="center"/>
        <w:rPr>
          <w:rFonts w:ascii="Lucida Handwriting" w:eastAsia="Courier New" w:hAnsi="Lucida Handwriting" w:cs="Courier New"/>
          <w:b/>
          <w:color w:val="2F5496" w:themeColor="accent5" w:themeShade="BF"/>
        </w:rPr>
      </w:pPr>
    </w:p>
    <w:p w14:paraId="1F0422A7" w14:textId="0B3C6C2C" w:rsidR="00895D41" w:rsidRPr="000A40E4" w:rsidRDefault="000A40E4" w:rsidP="007250AE">
      <w:pPr>
        <w:spacing w:after="0" w:line="265" w:lineRule="auto"/>
        <w:ind w:left="106" w:right="96" w:hanging="10"/>
        <w:jc w:val="center"/>
        <w:rPr>
          <w:rFonts w:ascii="Lucida Handwriting" w:eastAsia="Courier New" w:hAnsi="Lucida Handwriting" w:cs="Courier New"/>
          <w:b/>
          <w:i/>
          <w:color w:val="2F5496" w:themeColor="accent5" w:themeShade="BF"/>
        </w:rPr>
      </w:pPr>
      <w:r w:rsidRPr="000A40E4">
        <w:rPr>
          <w:rFonts w:ascii="Lucida Handwriting" w:eastAsia="Courier New" w:hAnsi="Lucida Handwriting" w:cs="Courier New"/>
          <w:b/>
          <w:i/>
          <w:color w:val="2F5496" w:themeColor="accent5" w:themeShade="BF"/>
        </w:rPr>
        <w:t>Leek &amp; potato soup</w:t>
      </w:r>
    </w:p>
    <w:p w14:paraId="5D9748FA" w14:textId="0FD789D2" w:rsidR="00075D12" w:rsidRPr="000A40E4" w:rsidRDefault="00075D12" w:rsidP="00075D12">
      <w:pPr>
        <w:spacing w:after="0" w:line="265" w:lineRule="auto"/>
        <w:ind w:left="106" w:right="96" w:hanging="10"/>
        <w:jc w:val="center"/>
        <w:rPr>
          <w:rFonts w:ascii="Lucida Handwriting" w:eastAsia="Courier New" w:hAnsi="Lucida Handwriting" w:cs="Courier New"/>
          <w:b/>
          <w:i/>
          <w:color w:val="2F5496" w:themeColor="accent5" w:themeShade="BF"/>
        </w:rPr>
      </w:pPr>
    </w:p>
    <w:p w14:paraId="005E1CE5" w14:textId="12710532" w:rsidR="00843698" w:rsidRPr="000A40E4" w:rsidRDefault="00C9363D" w:rsidP="00F7350B">
      <w:pPr>
        <w:spacing w:after="0" w:line="265" w:lineRule="auto"/>
        <w:ind w:left="106" w:right="96" w:hanging="10"/>
        <w:jc w:val="center"/>
        <w:rPr>
          <w:rFonts w:ascii="Lucida Handwriting" w:eastAsia="Courier New" w:hAnsi="Lucida Handwriting" w:cs="Courier New"/>
          <w:b/>
          <w:i/>
          <w:color w:val="2F5496" w:themeColor="accent5" w:themeShade="BF"/>
        </w:rPr>
      </w:pPr>
      <w:r w:rsidRPr="000A40E4">
        <w:rPr>
          <w:rFonts w:ascii="Lucida Handwriting" w:eastAsia="Courier New" w:hAnsi="Lucida Handwriting" w:cs="Courier New"/>
          <w:b/>
          <w:i/>
          <w:color w:val="2F5496" w:themeColor="accent5" w:themeShade="BF"/>
        </w:rPr>
        <w:t>Grilled goat</w:t>
      </w:r>
      <w:r w:rsidR="00D66223" w:rsidRPr="000A40E4">
        <w:rPr>
          <w:rFonts w:ascii="Lucida Handwriting" w:eastAsia="Courier New" w:hAnsi="Lucida Handwriting" w:cs="Courier New"/>
          <w:b/>
          <w:i/>
          <w:color w:val="2F5496" w:themeColor="accent5" w:themeShade="BF"/>
        </w:rPr>
        <w:t xml:space="preserve"> cheese </w:t>
      </w:r>
      <w:r w:rsidRPr="000A40E4">
        <w:rPr>
          <w:rFonts w:ascii="Lucida Handwriting" w:eastAsia="Courier New" w:hAnsi="Lucida Handwriting" w:cs="Courier New"/>
          <w:b/>
          <w:i/>
          <w:color w:val="2F5496" w:themeColor="accent5" w:themeShade="BF"/>
        </w:rPr>
        <w:t xml:space="preserve">salad, </w:t>
      </w:r>
      <w:r w:rsidR="00E33903" w:rsidRPr="000A40E4">
        <w:rPr>
          <w:rFonts w:ascii="Lucida Handwriting" w:eastAsia="Courier New" w:hAnsi="Lucida Handwriting" w:cs="Courier New"/>
          <w:b/>
          <w:i/>
          <w:color w:val="2F5496" w:themeColor="accent5" w:themeShade="BF"/>
        </w:rPr>
        <w:t>with walnuts &amp; poached pears &amp; balsamic dressing</w:t>
      </w:r>
    </w:p>
    <w:p w14:paraId="4B8703E6" w14:textId="37264C67" w:rsidR="00316025" w:rsidRPr="000A40E4" w:rsidRDefault="00316025" w:rsidP="00316025">
      <w:pPr>
        <w:spacing w:after="0" w:line="265" w:lineRule="auto"/>
        <w:ind w:left="106" w:right="96" w:hanging="10"/>
        <w:rPr>
          <w:rFonts w:ascii="Lucida Handwriting" w:eastAsia="Courier New" w:hAnsi="Lucida Handwriting" w:cs="Courier New"/>
          <w:b/>
          <w:i/>
          <w:color w:val="2F5496" w:themeColor="accent5" w:themeShade="BF"/>
        </w:rPr>
      </w:pPr>
    </w:p>
    <w:p w14:paraId="3A3F53CC" w14:textId="42F826EE" w:rsidR="00F7350B" w:rsidRPr="000A40E4" w:rsidRDefault="00843698" w:rsidP="00316025">
      <w:pPr>
        <w:spacing w:after="0" w:line="265" w:lineRule="auto"/>
        <w:ind w:left="106" w:right="106" w:hanging="10"/>
        <w:jc w:val="center"/>
        <w:rPr>
          <w:rFonts w:ascii="Lucida Handwriting" w:eastAsia="Courier New" w:hAnsi="Lucida Handwriting" w:cs="Courier New"/>
          <w:b/>
          <w:color w:val="2F5496" w:themeColor="accent5" w:themeShade="BF"/>
        </w:rPr>
      </w:pPr>
      <w:r w:rsidRPr="000A40E4">
        <w:rPr>
          <w:rFonts w:ascii="Lucida Handwriting" w:eastAsia="Courier New" w:hAnsi="Lucida Handwriting" w:cs="Courier New"/>
          <w:b/>
          <w:color w:val="2F5496" w:themeColor="accent5" w:themeShade="BF"/>
        </w:rPr>
        <w:t>*****</w:t>
      </w:r>
      <w:r w:rsidR="00396E2A" w:rsidRPr="000A40E4">
        <w:rPr>
          <w:rFonts w:ascii="Lucida Handwriting" w:eastAsia="Courier New" w:hAnsi="Lucida Handwriting" w:cs="Courier New"/>
          <w:b/>
          <w:color w:val="2F5496" w:themeColor="accent5" w:themeShade="BF"/>
        </w:rPr>
        <w:t xml:space="preserve">  </w:t>
      </w:r>
    </w:p>
    <w:p w14:paraId="1BC51FEE" w14:textId="47735135" w:rsidR="00F56403" w:rsidRPr="000A40E4" w:rsidRDefault="00295FED" w:rsidP="00D13D28">
      <w:pPr>
        <w:spacing w:after="0" w:line="250" w:lineRule="auto"/>
        <w:ind w:left="1862" w:right="1881" w:hanging="10"/>
        <w:jc w:val="center"/>
        <w:rPr>
          <w:rFonts w:ascii="Lucida Handwriting" w:eastAsia="Courier New" w:hAnsi="Lucida Handwriting" w:cs="Courier New"/>
          <w:b/>
          <w:color w:val="2F5496" w:themeColor="accent5" w:themeShade="BF"/>
        </w:rPr>
      </w:pPr>
      <w:r w:rsidRPr="000A40E4">
        <w:rPr>
          <w:rFonts w:ascii="Lucida Handwriting" w:eastAsia="Courier New" w:hAnsi="Lucida Handwriting" w:cs="Courier New"/>
          <w:b/>
          <w:color w:val="2F5496" w:themeColor="accent5" w:themeShade="BF"/>
        </w:rPr>
        <w:t xml:space="preserve">Roast </w:t>
      </w:r>
      <w:r w:rsidR="00075D12" w:rsidRPr="000A40E4">
        <w:rPr>
          <w:rFonts w:ascii="Lucida Handwriting" w:eastAsia="Courier New" w:hAnsi="Lucida Handwriting" w:cs="Courier New"/>
          <w:b/>
          <w:color w:val="2F5496" w:themeColor="accent5" w:themeShade="BF"/>
        </w:rPr>
        <w:t>sirloin</w:t>
      </w:r>
      <w:r w:rsidR="00F73A99" w:rsidRPr="000A40E4">
        <w:rPr>
          <w:rFonts w:ascii="Lucida Handwriting" w:eastAsia="Courier New" w:hAnsi="Lucida Handwriting" w:cs="Courier New"/>
          <w:b/>
          <w:color w:val="2F5496" w:themeColor="accent5" w:themeShade="BF"/>
        </w:rPr>
        <w:t xml:space="preserve"> of B</w:t>
      </w:r>
      <w:r w:rsidRPr="000A40E4">
        <w:rPr>
          <w:rFonts w:ascii="Lucida Handwriting" w:eastAsia="Courier New" w:hAnsi="Lucida Handwriting" w:cs="Courier New"/>
          <w:b/>
          <w:color w:val="2F5496" w:themeColor="accent5" w:themeShade="BF"/>
        </w:rPr>
        <w:t>eef</w:t>
      </w:r>
    </w:p>
    <w:p w14:paraId="7466AFFF" w14:textId="77AD78C3" w:rsidR="00297DC8" w:rsidRPr="000A40E4" w:rsidRDefault="00843698" w:rsidP="00D13D28">
      <w:pPr>
        <w:spacing w:after="518" w:line="250" w:lineRule="auto"/>
        <w:ind w:left="1862" w:right="1881" w:hanging="10"/>
        <w:jc w:val="center"/>
        <w:rPr>
          <w:rFonts w:ascii="Lucida Handwriting" w:eastAsia="Courier New" w:hAnsi="Lucida Handwriting" w:cs="Courier New"/>
          <w:b/>
          <w:color w:val="2F5496" w:themeColor="accent5" w:themeShade="BF"/>
        </w:rPr>
      </w:pPr>
      <w:r w:rsidRPr="000A40E4">
        <w:rPr>
          <w:rFonts w:ascii="Lucida Handwriting" w:eastAsia="Courier New" w:hAnsi="Lucida Handwriting" w:cs="Courier New"/>
          <w:b/>
          <w:color w:val="2F5496" w:themeColor="accent5" w:themeShade="BF"/>
        </w:rPr>
        <w:t>With</w:t>
      </w:r>
      <w:r w:rsidR="00EF5663" w:rsidRPr="000A40E4">
        <w:rPr>
          <w:rFonts w:ascii="Lucida Handwriting" w:eastAsia="Courier New" w:hAnsi="Lucida Handwriting" w:cs="Courier New"/>
          <w:b/>
          <w:color w:val="2F5496" w:themeColor="accent5" w:themeShade="BF"/>
        </w:rPr>
        <w:t xml:space="preserve"> Yorkshir</w:t>
      </w:r>
      <w:r w:rsidR="00F56403" w:rsidRPr="000A40E4">
        <w:rPr>
          <w:rFonts w:ascii="Lucida Handwriting" w:eastAsia="Courier New" w:hAnsi="Lucida Handwriting" w:cs="Courier New"/>
          <w:b/>
          <w:color w:val="2F5496" w:themeColor="accent5" w:themeShade="BF"/>
        </w:rPr>
        <w:t xml:space="preserve">e </w:t>
      </w:r>
      <w:r w:rsidR="00075D12" w:rsidRPr="000A40E4">
        <w:rPr>
          <w:rFonts w:ascii="Lucida Handwriting" w:eastAsia="Courier New" w:hAnsi="Lucida Handwriting" w:cs="Courier New"/>
          <w:b/>
          <w:color w:val="2F5496" w:themeColor="accent5" w:themeShade="BF"/>
        </w:rPr>
        <w:t>pudding, roast potatoes</w:t>
      </w:r>
      <w:r w:rsidR="00AB6E33" w:rsidRPr="000A40E4">
        <w:rPr>
          <w:rFonts w:ascii="Lucida Handwriting" w:eastAsia="Courier New" w:hAnsi="Lucida Handwriting" w:cs="Courier New"/>
          <w:b/>
          <w:color w:val="2F5496" w:themeColor="accent5" w:themeShade="BF"/>
        </w:rPr>
        <w:t>, veg</w:t>
      </w:r>
      <w:r w:rsidR="00075D12" w:rsidRPr="000A40E4">
        <w:rPr>
          <w:rFonts w:ascii="Lucida Handwriting" w:eastAsia="Courier New" w:hAnsi="Lucida Handwriting" w:cs="Courier New"/>
          <w:b/>
          <w:color w:val="2F5496" w:themeColor="accent5" w:themeShade="BF"/>
        </w:rPr>
        <w:t xml:space="preserve"> &amp; a red wine gravy</w:t>
      </w:r>
    </w:p>
    <w:p w14:paraId="6B84AEA7" w14:textId="11B1EE23" w:rsidR="007F2EDE" w:rsidRDefault="002E77F2" w:rsidP="00600D84">
      <w:pPr>
        <w:spacing w:after="518" w:line="250" w:lineRule="auto"/>
        <w:ind w:left="1862" w:right="1881" w:hanging="10"/>
        <w:jc w:val="center"/>
        <w:rPr>
          <w:rFonts w:ascii="Lucida Handwriting" w:eastAsia="Courier New" w:hAnsi="Lucida Handwriting" w:cs="Courier New"/>
          <w:b/>
          <w:color w:val="2F5496" w:themeColor="accent5" w:themeShade="BF"/>
        </w:rPr>
      </w:pPr>
      <w:r w:rsidRPr="000A40E4">
        <w:rPr>
          <w:rFonts w:ascii="Lucida Handwriting" w:eastAsia="Courier New" w:hAnsi="Lucida Handwriting" w:cs="Courier New"/>
          <w:b/>
          <w:color w:val="2F5496" w:themeColor="accent5" w:themeShade="BF"/>
        </w:rPr>
        <w:t xml:space="preserve">Roast </w:t>
      </w:r>
      <w:r w:rsidR="001F65A7" w:rsidRPr="000A40E4">
        <w:rPr>
          <w:rFonts w:ascii="Lucida Handwriting" w:eastAsia="Courier New" w:hAnsi="Lucida Handwriting" w:cs="Courier New"/>
          <w:b/>
          <w:color w:val="2F5496" w:themeColor="accent5" w:themeShade="BF"/>
        </w:rPr>
        <w:t>pork, with Yorkshire pudding, roast potatoes &amp; a red wine gravy</w:t>
      </w:r>
    </w:p>
    <w:p w14:paraId="72096B7C" w14:textId="6AFCC96C" w:rsidR="003374B7" w:rsidRPr="000A40E4" w:rsidRDefault="003374B7" w:rsidP="00600D84">
      <w:pPr>
        <w:spacing w:after="518" w:line="250" w:lineRule="auto"/>
        <w:ind w:left="1862" w:right="1881" w:hanging="10"/>
        <w:jc w:val="center"/>
        <w:rPr>
          <w:rFonts w:ascii="Lucida Handwriting" w:eastAsia="Courier New" w:hAnsi="Lucida Handwriting" w:cs="Courier New"/>
          <w:b/>
          <w:color w:val="2F5496" w:themeColor="accent5" w:themeShade="BF"/>
        </w:rPr>
      </w:pPr>
      <w:r>
        <w:rPr>
          <w:rFonts w:ascii="Lucida Handwriting" w:eastAsia="Courier New" w:hAnsi="Lucida Handwriting" w:cs="Courier New"/>
          <w:b/>
          <w:color w:val="2F5496" w:themeColor="accent5" w:themeShade="BF"/>
        </w:rPr>
        <w:t>Roast chicken breast, with roast potatoes &amp; gravy</w:t>
      </w:r>
    </w:p>
    <w:p w14:paraId="2D2F3503" w14:textId="20225A46" w:rsidR="00995C3C" w:rsidRPr="000A40E4" w:rsidRDefault="00995C3C" w:rsidP="00703BDA">
      <w:pPr>
        <w:spacing w:after="518" w:line="250" w:lineRule="auto"/>
        <w:ind w:left="1862" w:right="1881" w:hanging="10"/>
        <w:jc w:val="center"/>
        <w:rPr>
          <w:rFonts w:ascii="Lucida Handwriting" w:eastAsia="Courier New" w:hAnsi="Lucida Handwriting" w:cs="Courier New"/>
          <w:b/>
          <w:color w:val="2F5496" w:themeColor="accent5" w:themeShade="BF"/>
        </w:rPr>
      </w:pPr>
      <w:r w:rsidRPr="000A40E4">
        <w:rPr>
          <w:rFonts w:ascii="Lucida Handwriting" w:eastAsia="Courier New" w:hAnsi="Lucida Handwriting" w:cs="Courier New"/>
          <w:b/>
          <w:color w:val="2F5496" w:themeColor="accent5" w:themeShade="BF"/>
        </w:rPr>
        <w:t xml:space="preserve">Nut roast with, roast potatoes, Yorkshire </w:t>
      </w:r>
      <w:r w:rsidR="009A6D6B" w:rsidRPr="000A40E4">
        <w:rPr>
          <w:rFonts w:ascii="Lucida Handwriting" w:eastAsia="Courier New" w:hAnsi="Lucida Handwriting" w:cs="Courier New"/>
          <w:b/>
          <w:color w:val="2F5496" w:themeColor="accent5" w:themeShade="BF"/>
        </w:rPr>
        <w:t xml:space="preserve">pudding, veg </w:t>
      </w:r>
      <w:r w:rsidRPr="000A40E4">
        <w:rPr>
          <w:rFonts w:ascii="Lucida Handwriting" w:eastAsia="Courier New" w:hAnsi="Lucida Handwriting" w:cs="Courier New"/>
          <w:b/>
          <w:color w:val="2F5496" w:themeColor="accent5" w:themeShade="BF"/>
        </w:rPr>
        <w:t>&amp; gravy</w:t>
      </w:r>
    </w:p>
    <w:p w14:paraId="60EDE7DA" w14:textId="7822101B" w:rsidR="009A6D6B" w:rsidRPr="000A40E4" w:rsidRDefault="00C9363D" w:rsidP="00703BDA">
      <w:pPr>
        <w:spacing w:after="518" w:line="250" w:lineRule="auto"/>
        <w:ind w:left="1862" w:right="1881" w:hanging="10"/>
        <w:jc w:val="center"/>
        <w:rPr>
          <w:rFonts w:ascii="Lucida Handwriting" w:eastAsia="Courier New" w:hAnsi="Lucida Handwriting" w:cs="Courier New"/>
          <w:b/>
          <w:color w:val="2F5496" w:themeColor="accent5" w:themeShade="BF"/>
        </w:rPr>
      </w:pPr>
      <w:r w:rsidRPr="000A40E4">
        <w:rPr>
          <w:rFonts w:ascii="Lucida Handwriting" w:eastAsia="Courier New" w:hAnsi="Lucida Handwriting" w:cs="Courier New"/>
          <w:b/>
          <w:color w:val="2F5496" w:themeColor="accent5" w:themeShade="BF"/>
        </w:rPr>
        <w:t xml:space="preserve">Chicken </w:t>
      </w:r>
      <w:r w:rsidR="004F506F" w:rsidRPr="000A40E4">
        <w:rPr>
          <w:rFonts w:ascii="Lucida Handwriting" w:eastAsia="Courier New" w:hAnsi="Lucida Handwriting" w:cs="Courier New"/>
          <w:b/>
          <w:color w:val="2F5496" w:themeColor="accent5" w:themeShade="BF"/>
        </w:rPr>
        <w:t>breast</w:t>
      </w:r>
      <w:r w:rsidR="005F10C1" w:rsidRPr="000A40E4">
        <w:rPr>
          <w:rFonts w:ascii="Lucida Handwriting" w:eastAsia="Courier New" w:hAnsi="Lucida Handwriting" w:cs="Courier New"/>
          <w:b/>
          <w:color w:val="2F5496" w:themeColor="accent5" w:themeShade="BF"/>
        </w:rPr>
        <w:t xml:space="preserve">, </w:t>
      </w:r>
      <w:r w:rsidR="006C1265" w:rsidRPr="000A40E4">
        <w:rPr>
          <w:rFonts w:ascii="Lucida Handwriting" w:eastAsia="Courier New" w:hAnsi="Lucida Handwriting" w:cs="Courier New"/>
          <w:b/>
          <w:color w:val="2F5496" w:themeColor="accent5" w:themeShade="BF"/>
        </w:rPr>
        <w:t xml:space="preserve">with a </w:t>
      </w:r>
      <w:r w:rsidR="001F65A7" w:rsidRPr="000A40E4">
        <w:rPr>
          <w:rFonts w:ascii="Lucida Handwriting" w:eastAsia="Courier New" w:hAnsi="Lucida Handwriting" w:cs="Courier New"/>
          <w:b/>
          <w:color w:val="2F5496" w:themeColor="accent5" w:themeShade="BF"/>
        </w:rPr>
        <w:t>white wine &amp; bacon</w:t>
      </w:r>
      <w:r w:rsidR="006C1265" w:rsidRPr="000A40E4">
        <w:rPr>
          <w:rFonts w:ascii="Lucida Handwriting" w:eastAsia="Courier New" w:hAnsi="Lucida Handwriting" w:cs="Courier New"/>
          <w:b/>
          <w:color w:val="2F5496" w:themeColor="accent5" w:themeShade="BF"/>
        </w:rPr>
        <w:t xml:space="preserve"> sauce</w:t>
      </w:r>
      <w:r w:rsidR="005F10C1" w:rsidRPr="000A40E4">
        <w:rPr>
          <w:rFonts w:ascii="Lucida Handwriting" w:eastAsia="Courier New" w:hAnsi="Lucida Handwriting" w:cs="Courier New"/>
          <w:b/>
          <w:color w:val="2F5496" w:themeColor="accent5" w:themeShade="BF"/>
        </w:rPr>
        <w:t xml:space="preserve"> &amp; roasted new potatoes</w:t>
      </w:r>
    </w:p>
    <w:p w14:paraId="41BAE7AB" w14:textId="4DD0C442" w:rsidR="00714B39" w:rsidRPr="000A40E4" w:rsidRDefault="00927F99" w:rsidP="00A857D8">
      <w:pPr>
        <w:spacing w:after="0" w:line="249" w:lineRule="auto"/>
        <w:ind w:left="2228" w:right="2246" w:hanging="10"/>
        <w:jc w:val="center"/>
        <w:rPr>
          <w:rFonts w:ascii="Lucida Handwriting" w:eastAsia="Courier New" w:hAnsi="Lucida Handwriting" w:cs="Courier New"/>
          <w:b/>
          <w:color w:val="2F5496" w:themeColor="accent5" w:themeShade="BF"/>
        </w:rPr>
      </w:pPr>
      <w:r w:rsidRPr="000A40E4">
        <w:rPr>
          <w:rFonts w:ascii="Lucida Handwriting" w:eastAsia="Courier New" w:hAnsi="Lucida Handwriting" w:cs="Courier New"/>
          <w:b/>
          <w:color w:val="2F5496" w:themeColor="accent5" w:themeShade="BF"/>
        </w:rPr>
        <w:t xml:space="preserve">Grilled </w:t>
      </w:r>
      <w:r w:rsidR="00181792" w:rsidRPr="000A40E4">
        <w:rPr>
          <w:rFonts w:ascii="Lucida Handwriting" w:eastAsia="Courier New" w:hAnsi="Lucida Handwriting" w:cs="Courier New"/>
          <w:b/>
          <w:color w:val="2F5496" w:themeColor="accent5" w:themeShade="BF"/>
        </w:rPr>
        <w:t>seabass</w:t>
      </w:r>
      <w:r w:rsidRPr="000A40E4">
        <w:rPr>
          <w:rFonts w:ascii="Lucida Handwriting" w:eastAsia="Courier New" w:hAnsi="Lucida Handwriting" w:cs="Courier New"/>
          <w:b/>
          <w:color w:val="2F5496" w:themeColor="accent5" w:themeShade="BF"/>
        </w:rPr>
        <w:t xml:space="preserve"> </w:t>
      </w:r>
      <w:r w:rsidR="003E663B" w:rsidRPr="000A40E4">
        <w:rPr>
          <w:rFonts w:ascii="Lucida Handwriting" w:eastAsia="Courier New" w:hAnsi="Lucida Handwriting" w:cs="Courier New"/>
          <w:b/>
          <w:color w:val="2F5496" w:themeColor="accent5" w:themeShade="BF"/>
        </w:rPr>
        <w:t>with roasted new potatoes</w:t>
      </w:r>
      <w:r w:rsidR="00772521" w:rsidRPr="000A40E4">
        <w:rPr>
          <w:rFonts w:ascii="Lucida Handwriting" w:eastAsia="Courier New" w:hAnsi="Lucida Handwriting" w:cs="Courier New"/>
          <w:b/>
          <w:color w:val="2F5496" w:themeColor="accent5" w:themeShade="BF"/>
        </w:rPr>
        <w:t xml:space="preserve"> </w:t>
      </w:r>
      <w:r w:rsidR="00F6473B" w:rsidRPr="000A40E4">
        <w:rPr>
          <w:rFonts w:ascii="Lucida Handwriting" w:eastAsia="Courier New" w:hAnsi="Lucida Handwriting" w:cs="Courier New"/>
          <w:b/>
          <w:color w:val="2F5496" w:themeColor="accent5" w:themeShade="BF"/>
        </w:rPr>
        <w:t>&amp; a</w:t>
      </w:r>
      <w:r w:rsidR="001B581F" w:rsidRPr="000A40E4">
        <w:rPr>
          <w:rFonts w:ascii="Lucida Handwriting" w:eastAsia="Courier New" w:hAnsi="Lucida Handwriting" w:cs="Courier New"/>
          <w:b/>
          <w:color w:val="2F5496" w:themeColor="accent5" w:themeShade="BF"/>
        </w:rPr>
        <w:t xml:space="preserve"> lemon &amp; </w:t>
      </w:r>
      <w:r w:rsidR="004C069E" w:rsidRPr="000A40E4">
        <w:rPr>
          <w:rFonts w:ascii="Lucida Handwriting" w:eastAsia="Courier New" w:hAnsi="Lucida Handwriting" w:cs="Courier New"/>
          <w:b/>
          <w:color w:val="2F5496" w:themeColor="accent5" w:themeShade="BF"/>
        </w:rPr>
        <w:t xml:space="preserve">dill </w:t>
      </w:r>
      <w:r w:rsidR="00F6473B" w:rsidRPr="000A40E4">
        <w:rPr>
          <w:rFonts w:ascii="Lucida Handwriting" w:eastAsia="Courier New" w:hAnsi="Lucida Handwriting" w:cs="Courier New"/>
          <w:b/>
          <w:color w:val="2F5496" w:themeColor="accent5" w:themeShade="BF"/>
        </w:rPr>
        <w:t>sauce</w:t>
      </w:r>
    </w:p>
    <w:p w14:paraId="48AA632A" w14:textId="6E30B5F4" w:rsidR="001F65A7" w:rsidRPr="000A40E4" w:rsidRDefault="001F65A7" w:rsidP="00A857D8">
      <w:pPr>
        <w:spacing w:after="0" w:line="249" w:lineRule="auto"/>
        <w:ind w:left="2228" w:right="2246" w:hanging="10"/>
        <w:jc w:val="center"/>
        <w:rPr>
          <w:rFonts w:ascii="Lucida Handwriting" w:eastAsia="Courier New" w:hAnsi="Lucida Handwriting" w:cs="Courier New"/>
          <w:b/>
          <w:color w:val="2F5496" w:themeColor="accent5" w:themeShade="BF"/>
        </w:rPr>
      </w:pPr>
    </w:p>
    <w:p w14:paraId="39742063" w14:textId="5EF6A706" w:rsidR="009B254A" w:rsidRPr="000A40E4" w:rsidRDefault="009B254A" w:rsidP="00807FC9">
      <w:pPr>
        <w:spacing w:after="0" w:line="249" w:lineRule="auto"/>
        <w:ind w:right="2246"/>
        <w:rPr>
          <w:rFonts w:ascii="Lucida Handwriting" w:eastAsia="Courier New" w:hAnsi="Lucida Handwriting" w:cs="Courier New"/>
          <w:b/>
          <w:color w:val="2F5496" w:themeColor="accent5" w:themeShade="BF"/>
        </w:rPr>
      </w:pPr>
    </w:p>
    <w:p w14:paraId="0EFADBA9" w14:textId="4716651C" w:rsidR="007C73FE" w:rsidRPr="000A40E4" w:rsidRDefault="001B581F" w:rsidP="009B254A">
      <w:pPr>
        <w:spacing w:after="0" w:line="249" w:lineRule="auto"/>
        <w:ind w:right="2246"/>
        <w:rPr>
          <w:rFonts w:ascii="Lucida Handwriting" w:eastAsia="Courier New" w:hAnsi="Lucida Handwriting" w:cs="Courier New"/>
          <w:b/>
          <w:color w:val="2F5496" w:themeColor="accent5" w:themeShade="BF"/>
        </w:rPr>
      </w:pPr>
      <w:r w:rsidRPr="000A40E4">
        <w:rPr>
          <w:rFonts w:ascii="Lucida Handwriting" w:eastAsia="Courier New" w:hAnsi="Lucida Handwriting" w:cs="Courier New"/>
          <w:b/>
          <w:color w:val="2F5496" w:themeColor="accent5" w:themeShade="BF"/>
        </w:rPr>
        <w:t xml:space="preserve"> </w:t>
      </w:r>
    </w:p>
    <w:p w14:paraId="7A140BD5" w14:textId="3E124711" w:rsidR="007C73FE" w:rsidRPr="000A40E4" w:rsidRDefault="007C73FE" w:rsidP="00B53476">
      <w:pPr>
        <w:spacing w:after="0" w:line="249" w:lineRule="auto"/>
        <w:ind w:right="2246"/>
        <w:jc w:val="center"/>
        <w:rPr>
          <w:rFonts w:ascii="Lucida Handwriting" w:eastAsia="Courier New" w:hAnsi="Lucida Handwriting" w:cs="Courier New"/>
          <w:b/>
          <w:i/>
          <w:iCs/>
          <w:color w:val="2F5496" w:themeColor="accent5" w:themeShade="BF"/>
        </w:rPr>
      </w:pPr>
      <w:r w:rsidRPr="000A40E4">
        <w:rPr>
          <w:rFonts w:ascii="Lucida Handwriting" w:eastAsia="Courier New" w:hAnsi="Lucida Handwriting" w:cs="Courier New"/>
          <w:b/>
          <w:color w:val="2F5496" w:themeColor="accent5" w:themeShade="BF"/>
        </w:rPr>
        <w:t xml:space="preserve">               </w:t>
      </w:r>
      <w:r w:rsidR="000A40E4">
        <w:rPr>
          <w:rFonts w:ascii="Lucida Handwriting" w:eastAsia="Courier New" w:hAnsi="Lucida Handwriting" w:cs="Courier New"/>
          <w:b/>
          <w:color w:val="2F5496" w:themeColor="accent5" w:themeShade="BF"/>
        </w:rPr>
        <w:t xml:space="preserve">            </w:t>
      </w:r>
      <w:r w:rsidRPr="000A40E4">
        <w:rPr>
          <w:rFonts w:ascii="Lucida Handwriting" w:eastAsia="Courier New" w:hAnsi="Lucida Handwriting" w:cs="Courier New"/>
          <w:b/>
          <w:color w:val="2F5496" w:themeColor="accent5" w:themeShade="BF"/>
        </w:rPr>
        <w:t xml:space="preserve"> All main courses served with </w:t>
      </w:r>
      <w:r w:rsidR="000A40E4">
        <w:rPr>
          <w:rFonts w:ascii="Lucida Handwriting" w:eastAsia="Courier New" w:hAnsi="Lucida Handwriting" w:cs="Courier New"/>
          <w:b/>
          <w:color w:val="2F5496" w:themeColor="accent5" w:themeShade="BF"/>
        </w:rPr>
        <w:t>vegetables</w:t>
      </w:r>
    </w:p>
    <w:p w14:paraId="361650D4" w14:textId="0E42B957" w:rsidR="0053537C" w:rsidRPr="000A40E4" w:rsidRDefault="007974E2" w:rsidP="0053537C">
      <w:pPr>
        <w:jc w:val="center"/>
        <w:rPr>
          <w:rFonts w:ascii="Lucida Handwriting" w:eastAsia="Courier New" w:hAnsi="Lucida Handwriting" w:cs="Courier New"/>
          <w:b/>
          <w:i/>
          <w:iCs/>
          <w:color w:val="2F5496" w:themeColor="accent5" w:themeShade="BF"/>
        </w:rPr>
      </w:pPr>
      <w:r w:rsidRPr="000A40E4">
        <w:rPr>
          <w:rFonts w:ascii="Lucida Handwriting" w:eastAsia="Courier New" w:hAnsi="Lucida Handwriting" w:cs="Courier New"/>
          <w:b/>
          <w:i/>
          <w:iCs/>
          <w:color w:val="2F5496" w:themeColor="accent5" w:themeShade="BF"/>
        </w:rPr>
        <w:t>***</w:t>
      </w:r>
      <w:r w:rsidR="009B254A" w:rsidRPr="000A40E4">
        <w:rPr>
          <w:rFonts w:ascii="Lucida Handwriting" w:eastAsia="Courier New" w:hAnsi="Lucida Handwriting" w:cs="Courier New"/>
          <w:b/>
          <w:i/>
          <w:iCs/>
          <w:color w:val="2F5496" w:themeColor="accent5" w:themeShade="BF"/>
        </w:rPr>
        <w:t>**</w:t>
      </w:r>
    </w:p>
    <w:p w14:paraId="510F2CC8" w14:textId="61CBFF14" w:rsidR="00714B39" w:rsidRPr="000A40E4" w:rsidRDefault="00D62C69" w:rsidP="00714B39">
      <w:pPr>
        <w:spacing w:after="0"/>
        <w:jc w:val="center"/>
        <w:rPr>
          <w:color w:val="2F5496" w:themeColor="accent5" w:themeShade="BF"/>
        </w:rPr>
      </w:pPr>
      <w:r>
        <w:rPr>
          <w:rFonts w:ascii="Lucida Handwriting" w:eastAsia="Courier New" w:hAnsi="Lucida Handwriting" w:cs="Courier New"/>
          <w:b/>
          <w:color w:val="2F5496" w:themeColor="accent5" w:themeShade="BF"/>
        </w:rPr>
        <w:t>Strawberry</w:t>
      </w:r>
      <w:r w:rsidR="000A40E4" w:rsidRPr="000A40E4">
        <w:rPr>
          <w:rFonts w:ascii="Lucida Handwriting" w:eastAsia="Courier New" w:hAnsi="Lucida Handwriting" w:cs="Courier New"/>
          <w:b/>
          <w:color w:val="2F5496" w:themeColor="accent5" w:themeShade="BF"/>
        </w:rPr>
        <w:t xml:space="preserve"> cheesecake, with cream</w:t>
      </w:r>
    </w:p>
    <w:p w14:paraId="54895B66" w14:textId="508E2702" w:rsidR="00836862" w:rsidRPr="000A40E4" w:rsidRDefault="00F6473B" w:rsidP="00884E27">
      <w:pPr>
        <w:spacing w:after="0"/>
        <w:jc w:val="center"/>
        <w:rPr>
          <w:rFonts w:ascii="Lucida Handwriting" w:eastAsia="Courier New" w:hAnsi="Lucida Handwriting" w:cs="Courier New"/>
          <w:b/>
          <w:color w:val="2F5496" w:themeColor="accent5" w:themeShade="BF"/>
        </w:rPr>
      </w:pPr>
      <w:r w:rsidRPr="000A40E4">
        <w:rPr>
          <w:rFonts w:ascii="Lucida Handwriting" w:eastAsia="Courier New" w:hAnsi="Lucida Handwriting" w:cs="Courier New"/>
          <w:b/>
          <w:color w:val="2F5496" w:themeColor="accent5" w:themeShade="BF"/>
        </w:rPr>
        <w:t>C</w:t>
      </w:r>
      <w:r w:rsidR="007F4937" w:rsidRPr="000A40E4">
        <w:rPr>
          <w:rFonts w:ascii="Lucida Handwriting" w:eastAsia="Courier New" w:hAnsi="Lucida Handwriting" w:cs="Courier New"/>
          <w:b/>
          <w:color w:val="2F5496" w:themeColor="accent5" w:themeShade="BF"/>
        </w:rPr>
        <w:t xml:space="preserve">aramel, chocolate &amp; </w:t>
      </w:r>
      <w:r w:rsidR="00181792" w:rsidRPr="000A40E4">
        <w:rPr>
          <w:rFonts w:ascii="Lucida Handwriting" w:eastAsia="Courier New" w:hAnsi="Lucida Handwriting" w:cs="Courier New"/>
          <w:b/>
          <w:color w:val="2F5496" w:themeColor="accent5" w:themeShade="BF"/>
        </w:rPr>
        <w:t>vanilla</w:t>
      </w:r>
      <w:r w:rsidR="007F4937" w:rsidRPr="000A40E4">
        <w:rPr>
          <w:rFonts w:ascii="Lucida Handwriting" w:eastAsia="Courier New" w:hAnsi="Lucida Handwriting" w:cs="Courier New"/>
          <w:b/>
          <w:color w:val="2F5496" w:themeColor="accent5" w:themeShade="BF"/>
        </w:rPr>
        <w:t xml:space="preserve"> mousse</w:t>
      </w:r>
    </w:p>
    <w:p w14:paraId="1EAA3E38" w14:textId="21657B41" w:rsidR="00927F99" w:rsidRPr="000A40E4" w:rsidRDefault="00110359" w:rsidP="00895D41">
      <w:pPr>
        <w:spacing w:after="0" w:line="265" w:lineRule="auto"/>
        <w:ind w:left="106" w:right="72" w:hanging="10"/>
        <w:jc w:val="center"/>
        <w:rPr>
          <w:rFonts w:ascii="Lucida Handwriting" w:eastAsia="Courier New" w:hAnsi="Lucida Handwriting" w:cs="Courier New"/>
          <w:b/>
          <w:color w:val="2F5496" w:themeColor="accent5" w:themeShade="BF"/>
        </w:rPr>
      </w:pPr>
      <w:r w:rsidRPr="000A40E4">
        <w:rPr>
          <w:rFonts w:ascii="Lucida Handwriting" w:eastAsia="Courier New" w:hAnsi="Lucida Handwriting" w:cs="Courier New"/>
          <w:b/>
          <w:color w:val="2F5496" w:themeColor="accent5" w:themeShade="BF"/>
        </w:rPr>
        <w:t xml:space="preserve"> </w:t>
      </w:r>
      <w:r w:rsidR="002C599C" w:rsidRPr="000A40E4">
        <w:rPr>
          <w:rFonts w:ascii="Lucida Handwriting" w:eastAsia="Courier New" w:hAnsi="Lucida Handwriting" w:cs="Courier New"/>
          <w:b/>
          <w:color w:val="2F5496" w:themeColor="accent5" w:themeShade="BF"/>
        </w:rPr>
        <w:t xml:space="preserve">Sticky Toffee Pudding with </w:t>
      </w:r>
      <w:r w:rsidR="00AF146E" w:rsidRPr="000A40E4">
        <w:rPr>
          <w:rFonts w:ascii="Lucida Handwriting" w:eastAsia="Courier New" w:hAnsi="Lucida Handwriting" w:cs="Courier New"/>
          <w:b/>
          <w:color w:val="2F5496" w:themeColor="accent5" w:themeShade="BF"/>
        </w:rPr>
        <w:t>Toffee sauce &amp; Vanilla Ice Crea</w:t>
      </w:r>
      <w:r w:rsidR="004F506F" w:rsidRPr="000A40E4">
        <w:rPr>
          <w:rFonts w:ascii="Lucida Handwriting" w:eastAsia="Courier New" w:hAnsi="Lucida Handwriting" w:cs="Courier New"/>
          <w:b/>
          <w:color w:val="2F5496" w:themeColor="accent5" w:themeShade="BF"/>
        </w:rPr>
        <w:t>m</w:t>
      </w:r>
    </w:p>
    <w:p w14:paraId="515D7E93" w14:textId="733AC64F" w:rsidR="005F10C1" w:rsidRPr="000A40E4" w:rsidRDefault="005F10C1" w:rsidP="00895D41">
      <w:pPr>
        <w:spacing w:after="0" w:line="265" w:lineRule="auto"/>
        <w:ind w:left="106" w:right="72" w:hanging="10"/>
        <w:jc w:val="center"/>
        <w:rPr>
          <w:rFonts w:ascii="Lucida Handwriting" w:eastAsia="Courier New" w:hAnsi="Lucida Handwriting" w:cs="Courier New"/>
          <w:b/>
          <w:color w:val="2F5496" w:themeColor="accent5" w:themeShade="BF"/>
        </w:rPr>
      </w:pPr>
      <w:r w:rsidRPr="000A40E4">
        <w:rPr>
          <w:rFonts w:ascii="Lucida Handwriting" w:eastAsia="Courier New" w:hAnsi="Lucida Handwriting" w:cs="Courier New"/>
          <w:b/>
          <w:color w:val="2F5496" w:themeColor="accent5" w:themeShade="BF"/>
        </w:rPr>
        <w:t xml:space="preserve">Chocolate </w:t>
      </w:r>
      <w:proofErr w:type="spellStart"/>
      <w:r w:rsidRPr="000A40E4">
        <w:rPr>
          <w:rFonts w:ascii="Lucida Handwriting" w:eastAsia="Courier New" w:hAnsi="Lucida Handwriting" w:cs="Courier New"/>
          <w:b/>
          <w:color w:val="2F5496" w:themeColor="accent5" w:themeShade="BF"/>
        </w:rPr>
        <w:t>tort</w:t>
      </w:r>
      <w:proofErr w:type="spellEnd"/>
      <w:r w:rsidRPr="000A40E4">
        <w:rPr>
          <w:rFonts w:ascii="Lucida Handwriting" w:eastAsia="Courier New" w:hAnsi="Lucida Handwriting" w:cs="Courier New"/>
          <w:b/>
          <w:color w:val="2F5496" w:themeColor="accent5" w:themeShade="BF"/>
        </w:rPr>
        <w:t>, with cream</w:t>
      </w:r>
    </w:p>
    <w:p w14:paraId="50349B9F" w14:textId="77777777" w:rsidR="001B581F" w:rsidRPr="000A40E4" w:rsidRDefault="001B581F" w:rsidP="00895D41">
      <w:pPr>
        <w:spacing w:after="0" w:line="265" w:lineRule="auto"/>
        <w:ind w:left="106" w:right="72" w:hanging="10"/>
        <w:jc w:val="center"/>
        <w:rPr>
          <w:rFonts w:ascii="Lucida Handwriting" w:eastAsia="Courier New" w:hAnsi="Lucida Handwriting" w:cs="Courier New"/>
          <w:b/>
          <w:color w:val="2F5496" w:themeColor="accent5" w:themeShade="BF"/>
        </w:rPr>
      </w:pPr>
    </w:p>
    <w:p w14:paraId="213D56EA" w14:textId="77777777" w:rsidR="007C73FE" w:rsidRPr="000A40E4" w:rsidRDefault="007C73FE" w:rsidP="00895D41">
      <w:pPr>
        <w:spacing w:after="0" w:line="265" w:lineRule="auto"/>
        <w:ind w:left="106" w:right="72" w:hanging="10"/>
        <w:jc w:val="center"/>
        <w:rPr>
          <w:rFonts w:ascii="Lucida Handwriting" w:eastAsia="Courier New" w:hAnsi="Lucida Handwriting" w:cs="Courier New"/>
          <w:b/>
          <w:color w:val="2F5496" w:themeColor="accent5" w:themeShade="BF"/>
        </w:rPr>
      </w:pPr>
    </w:p>
    <w:p w14:paraId="55FF6ED2" w14:textId="088424AE" w:rsidR="007B0514" w:rsidRPr="000A40E4" w:rsidRDefault="000A40E4" w:rsidP="006E77D2">
      <w:pPr>
        <w:spacing w:after="0" w:line="265" w:lineRule="auto"/>
        <w:ind w:right="72"/>
        <w:jc w:val="center"/>
        <w:rPr>
          <w:rFonts w:ascii="Lucida Handwriting" w:eastAsia="Courier New" w:hAnsi="Lucida Handwriting" w:cs="Courier New"/>
          <w:b/>
          <w:color w:val="2F5496" w:themeColor="accent5" w:themeShade="BF"/>
        </w:rPr>
      </w:pPr>
      <w:r w:rsidRPr="000A40E4">
        <w:rPr>
          <w:rFonts w:ascii="Lucida Handwriting" w:eastAsia="Courier New" w:hAnsi="Lucida Handwriting" w:cs="Courier New"/>
          <w:b/>
          <w:color w:val="2F5496" w:themeColor="accent5" w:themeShade="BF"/>
        </w:rPr>
        <w:t>£</w:t>
      </w:r>
      <w:r w:rsidR="00D62C69">
        <w:rPr>
          <w:rFonts w:ascii="Lucida Handwriting" w:eastAsia="Courier New" w:hAnsi="Lucida Handwriting" w:cs="Courier New"/>
          <w:b/>
          <w:color w:val="2F5496" w:themeColor="accent5" w:themeShade="BF"/>
        </w:rPr>
        <w:t>30</w:t>
      </w:r>
    </w:p>
    <w:sectPr w:rsidR="007B0514" w:rsidRPr="000A40E4" w:rsidSect="00937181">
      <w:pgSz w:w="11906" w:h="16838" w:code="9"/>
      <w:pgMar w:top="113" w:right="720" w:bottom="113" w:left="72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Handwriting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MwtjQ3tTA2MLIwNTRT0lEKTi0uzszPAykwMa4FAEs4dU8tAAAA"/>
  </w:docVars>
  <w:rsids>
    <w:rsidRoot w:val="00297DC8"/>
    <w:rsid w:val="00003984"/>
    <w:rsid w:val="00011367"/>
    <w:rsid w:val="00015694"/>
    <w:rsid w:val="00023123"/>
    <w:rsid w:val="00035230"/>
    <w:rsid w:val="00036E52"/>
    <w:rsid w:val="000510CC"/>
    <w:rsid w:val="00057413"/>
    <w:rsid w:val="000722A6"/>
    <w:rsid w:val="00073E50"/>
    <w:rsid w:val="00074146"/>
    <w:rsid w:val="00075C49"/>
    <w:rsid w:val="00075D12"/>
    <w:rsid w:val="0009333D"/>
    <w:rsid w:val="000948B5"/>
    <w:rsid w:val="000A33F7"/>
    <w:rsid w:val="000A40E4"/>
    <w:rsid w:val="000C41C9"/>
    <w:rsid w:val="000D195D"/>
    <w:rsid w:val="000E26AC"/>
    <w:rsid w:val="000F3C9F"/>
    <w:rsid w:val="000F7A57"/>
    <w:rsid w:val="00100FF9"/>
    <w:rsid w:val="00102E51"/>
    <w:rsid w:val="00103E82"/>
    <w:rsid w:val="00105E34"/>
    <w:rsid w:val="00110359"/>
    <w:rsid w:val="00110D6F"/>
    <w:rsid w:val="00111B5F"/>
    <w:rsid w:val="001120F7"/>
    <w:rsid w:val="0011501D"/>
    <w:rsid w:val="00123FEE"/>
    <w:rsid w:val="00124187"/>
    <w:rsid w:val="00127C66"/>
    <w:rsid w:val="001314CA"/>
    <w:rsid w:val="001317FC"/>
    <w:rsid w:val="00157C3D"/>
    <w:rsid w:val="00160063"/>
    <w:rsid w:val="001641FC"/>
    <w:rsid w:val="00166B9B"/>
    <w:rsid w:val="00181792"/>
    <w:rsid w:val="00181BC0"/>
    <w:rsid w:val="00194C41"/>
    <w:rsid w:val="001B1AD9"/>
    <w:rsid w:val="001B581F"/>
    <w:rsid w:val="001B6C86"/>
    <w:rsid w:val="001B7B82"/>
    <w:rsid w:val="001D2D63"/>
    <w:rsid w:val="001F2FDD"/>
    <w:rsid w:val="001F65A7"/>
    <w:rsid w:val="001F71AC"/>
    <w:rsid w:val="00211A1C"/>
    <w:rsid w:val="0023023D"/>
    <w:rsid w:val="0025161B"/>
    <w:rsid w:val="0025743F"/>
    <w:rsid w:val="002636AD"/>
    <w:rsid w:val="00295FED"/>
    <w:rsid w:val="00297DC8"/>
    <w:rsid w:val="002B15A4"/>
    <w:rsid w:val="002C599C"/>
    <w:rsid w:val="002D5A04"/>
    <w:rsid w:val="002D614F"/>
    <w:rsid w:val="002E401A"/>
    <w:rsid w:val="002E77F2"/>
    <w:rsid w:val="002F11C4"/>
    <w:rsid w:val="002F3D23"/>
    <w:rsid w:val="002F7621"/>
    <w:rsid w:val="00316025"/>
    <w:rsid w:val="00322732"/>
    <w:rsid w:val="00327DF4"/>
    <w:rsid w:val="003333D2"/>
    <w:rsid w:val="0033379E"/>
    <w:rsid w:val="00334351"/>
    <w:rsid w:val="00336B7B"/>
    <w:rsid w:val="003374B7"/>
    <w:rsid w:val="00344C68"/>
    <w:rsid w:val="00376A62"/>
    <w:rsid w:val="00377829"/>
    <w:rsid w:val="003810A8"/>
    <w:rsid w:val="00387F99"/>
    <w:rsid w:val="00390454"/>
    <w:rsid w:val="00395FFE"/>
    <w:rsid w:val="00396E2A"/>
    <w:rsid w:val="003A142A"/>
    <w:rsid w:val="003B1407"/>
    <w:rsid w:val="003B794D"/>
    <w:rsid w:val="003C0E4F"/>
    <w:rsid w:val="003C353A"/>
    <w:rsid w:val="003D2278"/>
    <w:rsid w:val="003D5C5D"/>
    <w:rsid w:val="003E135F"/>
    <w:rsid w:val="003E1EBC"/>
    <w:rsid w:val="003E663B"/>
    <w:rsid w:val="003E6ACF"/>
    <w:rsid w:val="003F50EB"/>
    <w:rsid w:val="00401483"/>
    <w:rsid w:val="004067B3"/>
    <w:rsid w:val="004249FF"/>
    <w:rsid w:val="004275A9"/>
    <w:rsid w:val="004347E9"/>
    <w:rsid w:val="0046318A"/>
    <w:rsid w:val="0047648E"/>
    <w:rsid w:val="004843D6"/>
    <w:rsid w:val="00484ED4"/>
    <w:rsid w:val="0048605F"/>
    <w:rsid w:val="00486BC0"/>
    <w:rsid w:val="004955CA"/>
    <w:rsid w:val="004A03D5"/>
    <w:rsid w:val="004C069E"/>
    <w:rsid w:val="004C7614"/>
    <w:rsid w:val="004D3C64"/>
    <w:rsid w:val="004E1880"/>
    <w:rsid w:val="004E5FDB"/>
    <w:rsid w:val="004F131D"/>
    <w:rsid w:val="004F1DA9"/>
    <w:rsid w:val="004F506F"/>
    <w:rsid w:val="005050FF"/>
    <w:rsid w:val="00507800"/>
    <w:rsid w:val="00515FFB"/>
    <w:rsid w:val="00521A9B"/>
    <w:rsid w:val="005228CC"/>
    <w:rsid w:val="0052361C"/>
    <w:rsid w:val="00527903"/>
    <w:rsid w:val="00531EAE"/>
    <w:rsid w:val="00532CF9"/>
    <w:rsid w:val="005345A8"/>
    <w:rsid w:val="0053537C"/>
    <w:rsid w:val="00536915"/>
    <w:rsid w:val="00537F8F"/>
    <w:rsid w:val="00567BC4"/>
    <w:rsid w:val="00570A98"/>
    <w:rsid w:val="00573A26"/>
    <w:rsid w:val="00575EA0"/>
    <w:rsid w:val="00580563"/>
    <w:rsid w:val="005920BC"/>
    <w:rsid w:val="005A4BB7"/>
    <w:rsid w:val="005C34A0"/>
    <w:rsid w:val="005E14BE"/>
    <w:rsid w:val="005E1E3B"/>
    <w:rsid w:val="005F10C1"/>
    <w:rsid w:val="00600D84"/>
    <w:rsid w:val="00602FF0"/>
    <w:rsid w:val="00606EFC"/>
    <w:rsid w:val="006116E6"/>
    <w:rsid w:val="006148A9"/>
    <w:rsid w:val="0062060D"/>
    <w:rsid w:val="00624DC1"/>
    <w:rsid w:val="0065244D"/>
    <w:rsid w:val="00664C58"/>
    <w:rsid w:val="006709DF"/>
    <w:rsid w:val="006A3B68"/>
    <w:rsid w:val="006A7F13"/>
    <w:rsid w:val="006C0F03"/>
    <w:rsid w:val="006C1178"/>
    <w:rsid w:val="006C1265"/>
    <w:rsid w:val="006C6079"/>
    <w:rsid w:val="006D3A5C"/>
    <w:rsid w:val="006E77D2"/>
    <w:rsid w:val="006E7C6E"/>
    <w:rsid w:val="00703BDA"/>
    <w:rsid w:val="00704571"/>
    <w:rsid w:val="00705808"/>
    <w:rsid w:val="007066ED"/>
    <w:rsid w:val="0071101F"/>
    <w:rsid w:val="00714531"/>
    <w:rsid w:val="00714B39"/>
    <w:rsid w:val="0071753E"/>
    <w:rsid w:val="007250AE"/>
    <w:rsid w:val="00732456"/>
    <w:rsid w:val="00732985"/>
    <w:rsid w:val="0073344A"/>
    <w:rsid w:val="0074160B"/>
    <w:rsid w:val="00741755"/>
    <w:rsid w:val="007423E0"/>
    <w:rsid w:val="00743F83"/>
    <w:rsid w:val="00745305"/>
    <w:rsid w:val="00751C7D"/>
    <w:rsid w:val="00757ABD"/>
    <w:rsid w:val="00767498"/>
    <w:rsid w:val="00772521"/>
    <w:rsid w:val="00786856"/>
    <w:rsid w:val="00786BFF"/>
    <w:rsid w:val="0079137D"/>
    <w:rsid w:val="007974E2"/>
    <w:rsid w:val="007A23F3"/>
    <w:rsid w:val="007B0514"/>
    <w:rsid w:val="007B2797"/>
    <w:rsid w:val="007C03CA"/>
    <w:rsid w:val="007C1714"/>
    <w:rsid w:val="007C1F08"/>
    <w:rsid w:val="007C73FE"/>
    <w:rsid w:val="007D4418"/>
    <w:rsid w:val="007E72B1"/>
    <w:rsid w:val="007F2EDE"/>
    <w:rsid w:val="007F4937"/>
    <w:rsid w:val="0080049D"/>
    <w:rsid w:val="00803A59"/>
    <w:rsid w:val="00806318"/>
    <w:rsid w:val="00807FC9"/>
    <w:rsid w:val="00812A80"/>
    <w:rsid w:val="008177AA"/>
    <w:rsid w:val="00831CCD"/>
    <w:rsid w:val="008335BC"/>
    <w:rsid w:val="00836862"/>
    <w:rsid w:val="00843698"/>
    <w:rsid w:val="008523E5"/>
    <w:rsid w:val="00852606"/>
    <w:rsid w:val="0085358C"/>
    <w:rsid w:val="00853846"/>
    <w:rsid w:val="00871322"/>
    <w:rsid w:val="00882C48"/>
    <w:rsid w:val="00884E27"/>
    <w:rsid w:val="008902F8"/>
    <w:rsid w:val="00895D41"/>
    <w:rsid w:val="008C5025"/>
    <w:rsid w:val="008C60D2"/>
    <w:rsid w:val="008D2226"/>
    <w:rsid w:val="008D39F5"/>
    <w:rsid w:val="008E2240"/>
    <w:rsid w:val="00901FF7"/>
    <w:rsid w:val="00902E1E"/>
    <w:rsid w:val="009039DC"/>
    <w:rsid w:val="00912D36"/>
    <w:rsid w:val="0091389B"/>
    <w:rsid w:val="00927F99"/>
    <w:rsid w:val="009303A2"/>
    <w:rsid w:val="0093268F"/>
    <w:rsid w:val="0093615F"/>
    <w:rsid w:val="00937181"/>
    <w:rsid w:val="00941EFD"/>
    <w:rsid w:val="00953142"/>
    <w:rsid w:val="0095702C"/>
    <w:rsid w:val="00960C17"/>
    <w:rsid w:val="00963371"/>
    <w:rsid w:val="0097658A"/>
    <w:rsid w:val="009850A1"/>
    <w:rsid w:val="00995C3C"/>
    <w:rsid w:val="0099658B"/>
    <w:rsid w:val="00996689"/>
    <w:rsid w:val="009A0B6C"/>
    <w:rsid w:val="009A6D6B"/>
    <w:rsid w:val="009B254A"/>
    <w:rsid w:val="009B6317"/>
    <w:rsid w:val="009B6A9A"/>
    <w:rsid w:val="009D0D75"/>
    <w:rsid w:val="009F0E7A"/>
    <w:rsid w:val="009F2949"/>
    <w:rsid w:val="00A15969"/>
    <w:rsid w:val="00A2122F"/>
    <w:rsid w:val="00A229D4"/>
    <w:rsid w:val="00A4482D"/>
    <w:rsid w:val="00A51F71"/>
    <w:rsid w:val="00A53C28"/>
    <w:rsid w:val="00A57211"/>
    <w:rsid w:val="00A60A93"/>
    <w:rsid w:val="00A63CBC"/>
    <w:rsid w:val="00A70188"/>
    <w:rsid w:val="00A857D8"/>
    <w:rsid w:val="00AB29EA"/>
    <w:rsid w:val="00AB6E33"/>
    <w:rsid w:val="00AE1BC6"/>
    <w:rsid w:val="00AE6380"/>
    <w:rsid w:val="00AF146E"/>
    <w:rsid w:val="00AF47DC"/>
    <w:rsid w:val="00B22F19"/>
    <w:rsid w:val="00B47427"/>
    <w:rsid w:val="00B53476"/>
    <w:rsid w:val="00B625BD"/>
    <w:rsid w:val="00B64C4D"/>
    <w:rsid w:val="00B71C1A"/>
    <w:rsid w:val="00B87A2B"/>
    <w:rsid w:val="00B9586B"/>
    <w:rsid w:val="00B95870"/>
    <w:rsid w:val="00B96863"/>
    <w:rsid w:val="00BB787A"/>
    <w:rsid w:val="00BC357A"/>
    <w:rsid w:val="00BD10DC"/>
    <w:rsid w:val="00BD48C4"/>
    <w:rsid w:val="00BE261C"/>
    <w:rsid w:val="00C013E4"/>
    <w:rsid w:val="00C02DF6"/>
    <w:rsid w:val="00C030B5"/>
    <w:rsid w:val="00C10FF5"/>
    <w:rsid w:val="00C1603D"/>
    <w:rsid w:val="00C36C16"/>
    <w:rsid w:val="00C44740"/>
    <w:rsid w:val="00C47D81"/>
    <w:rsid w:val="00C647B3"/>
    <w:rsid w:val="00C743DC"/>
    <w:rsid w:val="00C8353B"/>
    <w:rsid w:val="00C9363D"/>
    <w:rsid w:val="00C97C20"/>
    <w:rsid w:val="00CA0D11"/>
    <w:rsid w:val="00CB21A6"/>
    <w:rsid w:val="00CB4B44"/>
    <w:rsid w:val="00CB6BFE"/>
    <w:rsid w:val="00CC7A5A"/>
    <w:rsid w:val="00CD6548"/>
    <w:rsid w:val="00CE2498"/>
    <w:rsid w:val="00CE28C1"/>
    <w:rsid w:val="00D042C6"/>
    <w:rsid w:val="00D04C62"/>
    <w:rsid w:val="00D12D7B"/>
    <w:rsid w:val="00D13D28"/>
    <w:rsid w:val="00D13D84"/>
    <w:rsid w:val="00D32870"/>
    <w:rsid w:val="00D33706"/>
    <w:rsid w:val="00D37314"/>
    <w:rsid w:val="00D40E96"/>
    <w:rsid w:val="00D60622"/>
    <w:rsid w:val="00D62C69"/>
    <w:rsid w:val="00D66223"/>
    <w:rsid w:val="00D672CC"/>
    <w:rsid w:val="00D776AA"/>
    <w:rsid w:val="00D84735"/>
    <w:rsid w:val="00D84FD6"/>
    <w:rsid w:val="00D86DB5"/>
    <w:rsid w:val="00D900E9"/>
    <w:rsid w:val="00DA02E3"/>
    <w:rsid w:val="00DA15B2"/>
    <w:rsid w:val="00DA186A"/>
    <w:rsid w:val="00DA1E23"/>
    <w:rsid w:val="00DA551D"/>
    <w:rsid w:val="00DC348F"/>
    <w:rsid w:val="00DD5796"/>
    <w:rsid w:val="00DF6413"/>
    <w:rsid w:val="00E048C7"/>
    <w:rsid w:val="00E231DB"/>
    <w:rsid w:val="00E33903"/>
    <w:rsid w:val="00E46476"/>
    <w:rsid w:val="00E4666C"/>
    <w:rsid w:val="00E55783"/>
    <w:rsid w:val="00E63E91"/>
    <w:rsid w:val="00E65393"/>
    <w:rsid w:val="00E7247E"/>
    <w:rsid w:val="00E80883"/>
    <w:rsid w:val="00E819B8"/>
    <w:rsid w:val="00E91784"/>
    <w:rsid w:val="00E919CF"/>
    <w:rsid w:val="00E9674C"/>
    <w:rsid w:val="00EA1912"/>
    <w:rsid w:val="00EA7065"/>
    <w:rsid w:val="00EB3B03"/>
    <w:rsid w:val="00EB672B"/>
    <w:rsid w:val="00EC43AA"/>
    <w:rsid w:val="00ED2A84"/>
    <w:rsid w:val="00EE3E7F"/>
    <w:rsid w:val="00EF47A6"/>
    <w:rsid w:val="00EF5663"/>
    <w:rsid w:val="00F03003"/>
    <w:rsid w:val="00F15627"/>
    <w:rsid w:val="00F16931"/>
    <w:rsid w:val="00F26D3D"/>
    <w:rsid w:val="00F340B4"/>
    <w:rsid w:val="00F4664E"/>
    <w:rsid w:val="00F5514F"/>
    <w:rsid w:val="00F5599E"/>
    <w:rsid w:val="00F56403"/>
    <w:rsid w:val="00F6473B"/>
    <w:rsid w:val="00F66451"/>
    <w:rsid w:val="00F720C1"/>
    <w:rsid w:val="00F7350B"/>
    <w:rsid w:val="00F73A99"/>
    <w:rsid w:val="00F86277"/>
    <w:rsid w:val="00F90D4E"/>
    <w:rsid w:val="00F941F6"/>
    <w:rsid w:val="00FA4A8B"/>
    <w:rsid w:val="00FA61A1"/>
    <w:rsid w:val="00FA7194"/>
    <w:rsid w:val="00FC46C9"/>
    <w:rsid w:val="00FE3BCE"/>
    <w:rsid w:val="00FF0203"/>
    <w:rsid w:val="00FF37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F26E64"/>
  <w15:docId w15:val="{AB20F03A-1B9D-4A36-8D70-9208D8202D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4369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3698"/>
    <w:rPr>
      <w:rFonts w:ascii="Segoe UI" w:eastAsia="Calibri" w:hAnsi="Segoe UI" w:cs="Segoe UI"/>
      <w:color w:val="000000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95702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5702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5702C"/>
    <w:rPr>
      <w:rFonts w:ascii="Calibri" w:eastAsia="Calibri" w:hAnsi="Calibri" w:cs="Calibri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5702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5702C"/>
    <w:rPr>
      <w:rFonts w:ascii="Calibri" w:eastAsia="Calibri" w:hAnsi="Calibri" w:cs="Calibri"/>
      <w:b/>
      <w:bCs/>
      <w:color w:val="000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8541E8F-88DC-4DA4-B136-E2DA770E01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39</Words>
  <Characters>79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Goodson</dc:creator>
  <cp:keywords/>
  <dc:description/>
  <cp:lastModifiedBy>Sarah Goodson</cp:lastModifiedBy>
  <cp:revision>2</cp:revision>
  <cp:lastPrinted>2023-01-15T10:27:00Z</cp:lastPrinted>
  <dcterms:created xsi:type="dcterms:W3CDTF">2024-02-13T12:02:00Z</dcterms:created>
  <dcterms:modified xsi:type="dcterms:W3CDTF">2024-02-13T12:02:00Z</dcterms:modified>
</cp:coreProperties>
</file>